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p>
    <w:bookmarkStart w:id="20" w:name="X2777eb09b2c32db65b9d973fdc45d67e9e19a65"/>
    <w:p>
      <w:pPr>
        <w:pStyle w:val="Heading1"/>
      </w:pPr>
      <w:r>
        <w:t xml:space="preserve">Cover Letter for UX/UI Designer Position in South Korea Seoul</w:t>
      </w:r>
    </w:p>
    <w:p>
      <w:pPr>
        <w:pStyle w:val="FirstParagraph"/>
      </w:pPr>
      <w:r>
        <w:rPr>
          <w:bCs/>
          <w:b/>
        </w:rPr>
        <w:t xml:space="preserve">Dear [Hiring Manager's Name],</w:t>
      </w:r>
    </w:p>
    <w:p>
      <w:pPr>
        <w:pStyle w:val="BodyText"/>
      </w:pPr>
      <w:r>
        <w:t xml:space="preserve">I am writing to express my enthusiastic interest in the UX/UI Designer position at your esteemed organization in South Korea, Seoul. As a passionate and experienced designer with a deep understanding of user-centered design principles, I am eager to contribute my skills to create innovative digital experiences that resonate with the dynamic and tech-savvy population of Seoul. My background in UX/UI design, combined with my cultural adaptability and commitment to excellence, aligns perfectly with the opportunities your company offers in this vibrant city.</w:t>
      </w:r>
    </w:p>
    <w:p>
      <w:pPr>
        <w:pStyle w:val="BodyText"/>
      </w:pPr>
      <w:r>
        <w:t xml:space="preserve">With over [X years] of experience in the field, I have developed a strong foundation in crafting intuitive interfaces that bridge the gap between users and technology. My expertise spans across user research, information architecture, wireframing, prototyping, and visual design. I have worked with both startups and established companies to deliver solutions that prioritize usability, accessibility, and aesthetic appeal. Whether it’s designing mobile applications for the Korean market or creating web platforms tailored to local preferences, I bring a unique blend of creativity and technical precision to every project.</w:t>
      </w:r>
    </w:p>
    <w:p>
      <w:pPr>
        <w:pStyle w:val="BodyText"/>
      </w:pPr>
      <w:r>
        <w:t xml:space="preserve">What excites me most about the UX/UI Designer role in South Korea is the opportunity to work within one of the world’s most advanced digital ecosystems. Seoul, as a global hub for technology and innovation, offers an unparalleled environment for designers to push boundaries. I am particularly drawn to your company’s focus on [mention specific project, product, or value from the job posting], which reflects a vision I deeply admire. My experience in designing for fast-paced markets and diverse user bases has equipped me with the adaptability required to thrive in Seoul’s competitive landscape.</w:t>
      </w:r>
    </w:p>
    <w:p>
      <w:pPr>
        <w:pStyle w:val="BodyText"/>
      </w:pPr>
      <w:r>
        <w:t xml:space="preserve">One of my proudest achievements was [briefly describe a specific project, e.g., "leading the redesign of a popular Korean e-commerce platform that increased user engagement by 40%"]. This project involved extensive collaboration with cross-functional teams, including developers, product managers, and stakeholders from South Korea. By conducting in-depth user research and iterating on feedback, we created an interface that not only met the needs of Korean users but also set a new standard for accessibility and performance. This experience reinforced my belief that successful design is rooted in empathy and a deep understanding of cultural context.</w:t>
      </w:r>
    </w:p>
    <w:p>
      <w:pPr>
        <w:pStyle w:val="BodyText"/>
      </w:pPr>
      <w:r>
        <w:t xml:space="preserve">As a UX/UI Designer, I understand the importance of balancing functionality with visual storytelling. In South Korea, where mobile-first design is paramount, I have honed my ability to create seamless user journeys that align with local trends. For instance, I have designed interfaces optimized for [specific Korean platform or technology, e.g., "KakaoTalk" or "Samsung devices"], ensuring compatibility with the latest hardware and software standards. My work has also involved adapting designs to cater to multilingual audiences, a skill that is critical in Seoul’s globalized environment.</w:t>
      </w:r>
    </w:p>
    <w:p>
      <w:pPr>
        <w:pStyle w:val="BodyText"/>
      </w:pPr>
      <w:r>
        <w:t xml:space="preserve">What sets me apart is my commitment to continuous learning and staying ahead of industry trends. I regularly engage with design communities, attend workshops, and follow the latest developments in UX/UI practices. In South Korea, where innovation is driven by both local and international influences, this proactive approach allows me to remain at the forefront of digital design. I am particularly interested in exploring how emerging technologies like AI-driven personalization or AR/VR can enhance user experiences in Seoul’s tech-savvy market.</w:t>
      </w:r>
    </w:p>
    <w:p>
      <w:pPr>
        <w:pStyle w:val="BodyText"/>
      </w:pPr>
      <w:r>
        <w:t xml:space="preserve">Moreover, my experience working with diverse teams has taught me the value of cultural sensitivity and effective communication. In a city like Seoul, where collaboration is key to success, I thrive in environments that encourage creativity and mutual growth. I am fluent in [mention languages, e.g., "English and Korean"] and have a strong grasp of Korean business etiquette, which allows me to seamlessly integrate into your team while respecting local practices.</w:t>
      </w:r>
    </w:p>
    <w:p>
      <w:pPr>
        <w:pStyle w:val="BodyText"/>
      </w:pPr>
      <w:r>
        <w:t xml:space="preserve">I am confident that my technical skills, creative vision, and dedication to user-centric design will make me a valuable asset to your organization. I am particularly excited about the opportunity to contribute to projects that align with South Korea’s digital transformation goals and help shape the future of technology in Seoul. I would welcome the chance to discuss how my background and passion for UX/UI design can support your company’s mission.</w:t>
      </w:r>
    </w:p>
    <w:p>
      <w:pPr>
        <w:pStyle w:val="BodyText"/>
      </w:pPr>
      <w:r>
        <w:t xml:space="preserve">Thank you for considering my application. I look forward to the possibility of contributing to your team and creating impactful experiences that resonate with users in South Korea and beyond.</w:t>
      </w:r>
    </w:p>
    <w:p>
      <w:pPr>
        <w:pStyle w:val="BodyText"/>
      </w:pPr>
      <w:r>
        <w:t xml:space="preserve">Sincerely,</w:t>
      </w:r>
      <w:r>
        <w:br/>
      </w:r>
      <w:r>
        <w:t xml:space="preserve">[Your Full Name]</w:t>
      </w:r>
      <w:r>
        <w:br/>
      </w:r>
      <w:r>
        <w:t xml:space="preserve">[Your Contact Information]</w:t>
      </w:r>
      <w:r>
        <w:br/>
      </w:r>
      <w:r>
        <w:t xml:space="preserve">[LinkedIn Profile or Portfolio Lin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UX UI Designer</dc:title>
  <dc:creator/>
  <dc:language>en</dc:language>
  <cp:keywords/>
  <dcterms:created xsi:type="dcterms:W3CDTF">2026-07-24T10:05:40Z</dcterms:created>
  <dcterms:modified xsi:type="dcterms:W3CDTF">2026-07-24T10:05:40Z</dcterms:modified>
</cp:coreProperties>
</file>

<file path=docProps/custom.xml><?xml version="1.0" encoding="utf-8"?>
<Properties xmlns="http://schemas.openxmlformats.org/officeDocument/2006/custom-properties" xmlns:vt="http://schemas.openxmlformats.org/officeDocument/2006/docPropsVTypes"/>
</file>